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B75B9" w14:textId="36C062DD" w:rsidR="00C322EB" w:rsidRPr="00871FB9" w:rsidRDefault="00C322EB">
      <w:pPr>
        <w:pStyle w:val="Title"/>
        <w:rPr>
          <w:rFonts w:asciiTheme="minorHAnsi" w:hAnsiTheme="minorHAnsi" w:cstheme="minorHAnsi"/>
          <w:sz w:val="44"/>
          <w:szCs w:val="44"/>
        </w:rPr>
      </w:pPr>
      <w:r w:rsidRPr="00871FB9">
        <w:rPr>
          <w:rFonts w:asciiTheme="minorHAnsi" w:hAnsiTheme="minorHAnsi" w:cstheme="minorHAnsi"/>
          <w:sz w:val="44"/>
          <w:szCs w:val="44"/>
        </w:rPr>
        <w:t>Merry Christmas</w:t>
      </w:r>
      <w:r w:rsidR="00346ED6" w:rsidRPr="00871FB9">
        <w:rPr>
          <w:rFonts w:asciiTheme="minorHAnsi" w:hAnsiTheme="minorHAnsi" w:cstheme="minorHAnsi"/>
          <w:sz w:val="44"/>
          <w:szCs w:val="44"/>
        </w:rPr>
        <w:t xml:space="preserve"> </w:t>
      </w:r>
      <w:r w:rsidR="00871FB9">
        <w:rPr>
          <w:rFonts w:asciiTheme="minorHAnsi" w:hAnsiTheme="minorHAnsi" w:cstheme="minorHAnsi"/>
          <w:sz w:val="44"/>
          <w:szCs w:val="44"/>
        </w:rPr>
        <w:t>"</w:t>
      </w:r>
      <w:r w:rsidR="00346ED6" w:rsidRPr="00871FB9">
        <w:rPr>
          <w:rFonts w:asciiTheme="minorHAnsi" w:hAnsiTheme="minorHAnsi" w:cstheme="minorHAnsi"/>
          <w:sz w:val="44"/>
          <w:szCs w:val="44"/>
        </w:rPr>
        <w:t>Name of Person</w:t>
      </w:r>
      <w:r w:rsidR="00871FB9">
        <w:rPr>
          <w:rFonts w:asciiTheme="minorHAnsi" w:hAnsiTheme="minorHAnsi" w:cstheme="minorHAnsi"/>
          <w:sz w:val="44"/>
          <w:szCs w:val="44"/>
        </w:rPr>
        <w:t>"</w:t>
      </w:r>
    </w:p>
    <w:p w14:paraId="7250384F" w14:textId="77777777" w:rsidR="00C322EB" w:rsidRPr="00871FB9" w:rsidRDefault="00C322EB">
      <w:pPr>
        <w:jc w:val="center"/>
        <w:rPr>
          <w:rFonts w:asciiTheme="minorHAnsi" w:hAnsiTheme="minorHAnsi" w:cstheme="minorHAnsi"/>
          <w:b/>
          <w:bCs/>
          <w:color w:val="FF0000"/>
          <w:sz w:val="44"/>
          <w:szCs w:val="44"/>
        </w:rPr>
      </w:pPr>
      <w:r w:rsidRPr="00871FB9">
        <w:rPr>
          <w:rFonts w:asciiTheme="minorHAnsi" w:hAnsiTheme="minorHAnsi" w:cstheme="minorHAnsi"/>
          <w:b/>
          <w:bCs/>
          <w:color w:val="FF0000"/>
          <w:sz w:val="44"/>
          <w:szCs w:val="44"/>
        </w:rPr>
        <w:t>From Santa</w:t>
      </w:r>
    </w:p>
    <w:p w14:paraId="0A8D2371" w14:textId="77777777" w:rsidR="00C322EB" w:rsidRPr="00871FB9" w:rsidRDefault="00C322EB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</w:p>
    <w:p w14:paraId="63955986" w14:textId="665CA2F2" w:rsidR="00276823" w:rsidRPr="00871FB9" w:rsidRDefault="00871FB9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noProof/>
          <w:sz w:val="32"/>
          <w:szCs w:val="32"/>
        </w:rPr>
        <w:drawing>
          <wp:inline distT="0" distB="0" distL="0" distR="0" wp14:anchorId="61E960CC" wp14:editId="07AF2CF7">
            <wp:extent cx="4029075" cy="32670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861B6" w14:textId="77777777" w:rsidR="00276823" w:rsidRPr="00871FB9" w:rsidRDefault="00276823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</w:p>
    <w:p w14:paraId="37E982DF" w14:textId="77777777" w:rsidR="00C322EB" w:rsidRPr="00871FB9" w:rsidRDefault="00C322EB" w:rsidP="00346ED6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144E7351" w14:textId="4CA9BAE9" w:rsidR="00C322EB" w:rsidRPr="00871FB9" w:rsidRDefault="00C322EB">
      <w:pPr>
        <w:rPr>
          <w:rFonts w:asciiTheme="minorHAnsi" w:hAnsiTheme="minorHAnsi" w:cstheme="minorHAnsi"/>
          <w:b/>
          <w:bCs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color w:val="0000FF"/>
          <w:sz w:val="32"/>
          <w:szCs w:val="32"/>
        </w:rPr>
        <w:t>It</w:t>
      </w:r>
      <w:r w:rsidR="00871FB9">
        <w:rPr>
          <w:rFonts w:asciiTheme="minorHAnsi" w:hAnsiTheme="minorHAnsi" w:cstheme="minorHAnsi"/>
          <w:b/>
          <w:bCs/>
          <w:color w:val="0000FF"/>
          <w:sz w:val="32"/>
          <w:szCs w:val="32"/>
        </w:rPr>
        <w:t>'</w:t>
      </w:r>
      <w:r w:rsidRPr="00871FB9">
        <w:rPr>
          <w:rFonts w:asciiTheme="minorHAnsi" w:hAnsiTheme="minorHAnsi" w:cstheme="minorHAnsi"/>
          <w:b/>
          <w:bCs/>
          <w:color w:val="0000FF"/>
          <w:sz w:val="32"/>
          <w:szCs w:val="32"/>
        </w:rPr>
        <w:t>s time to start you</w:t>
      </w:r>
      <w:r w:rsidR="00871FB9">
        <w:rPr>
          <w:rFonts w:asciiTheme="minorHAnsi" w:hAnsiTheme="minorHAnsi" w:cstheme="minorHAnsi"/>
          <w:b/>
          <w:bCs/>
          <w:color w:val="0000FF"/>
          <w:sz w:val="32"/>
          <w:szCs w:val="32"/>
        </w:rPr>
        <w:t>r</w:t>
      </w:r>
      <w:r w:rsidRPr="00871FB9">
        <w:rPr>
          <w:rFonts w:asciiTheme="minorHAnsi" w:hAnsiTheme="minorHAnsi" w:cstheme="minorHAnsi"/>
          <w:b/>
          <w:bCs/>
          <w:color w:val="0000FF"/>
          <w:sz w:val="32"/>
          <w:szCs w:val="32"/>
        </w:rPr>
        <w:t xml:space="preserve"> Christmas adventure. Solve each problem. Then search out and find one gift at a time. Once you have found your present, return to let the next person in line begin their quest. </w:t>
      </w:r>
      <w:r w:rsidR="00871FB9">
        <w:rPr>
          <w:rFonts w:asciiTheme="minorHAnsi" w:hAnsiTheme="minorHAnsi" w:cstheme="minorHAnsi"/>
          <w:b/>
          <w:bCs/>
          <w:color w:val="0000FF"/>
          <w:sz w:val="32"/>
          <w:szCs w:val="32"/>
        </w:rPr>
        <w:t>Don'</w:t>
      </w:r>
      <w:r w:rsidRPr="00871FB9">
        <w:rPr>
          <w:rFonts w:asciiTheme="minorHAnsi" w:hAnsiTheme="minorHAnsi" w:cstheme="minorHAnsi"/>
          <w:b/>
          <w:bCs/>
          <w:color w:val="0000FF"/>
          <w:sz w:val="32"/>
          <w:szCs w:val="32"/>
        </w:rPr>
        <w:t>t worry</w:t>
      </w:r>
      <w:r w:rsidR="00871FB9">
        <w:rPr>
          <w:rFonts w:asciiTheme="minorHAnsi" w:hAnsiTheme="minorHAnsi" w:cstheme="minorHAnsi"/>
          <w:b/>
          <w:bCs/>
          <w:color w:val="0000FF"/>
          <w:sz w:val="32"/>
          <w:szCs w:val="32"/>
        </w:rPr>
        <w:t>;</w:t>
      </w:r>
      <w:r w:rsidRPr="00871FB9">
        <w:rPr>
          <w:rFonts w:asciiTheme="minorHAnsi" w:hAnsiTheme="minorHAnsi" w:cstheme="minorHAnsi"/>
          <w:b/>
          <w:bCs/>
          <w:color w:val="0000FF"/>
          <w:sz w:val="32"/>
          <w:szCs w:val="32"/>
        </w:rPr>
        <w:t xml:space="preserve"> you will have four chances to find your Christmas Treasure.</w:t>
      </w:r>
    </w:p>
    <w:p w14:paraId="20AA96C9" w14:textId="77777777" w:rsidR="00C322EB" w:rsidRPr="00871FB9" w:rsidRDefault="00C322EB">
      <w:pPr>
        <w:pStyle w:val="Heading2"/>
        <w:jc w:val="center"/>
        <w:rPr>
          <w:rFonts w:asciiTheme="minorHAnsi" w:hAnsiTheme="minorHAnsi" w:cstheme="minorHAnsi"/>
          <w:b/>
          <w:bCs/>
          <w:color w:val="993300"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color w:val="993300"/>
          <w:sz w:val="32"/>
          <w:szCs w:val="32"/>
        </w:rPr>
        <w:br w:type="page"/>
      </w:r>
    </w:p>
    <w:p w14:paraId="4B6764E0" w14:textId="77777777" w:rsidR="00C322EB" w:rsidRPr="00871FB9" w:rsidRDefault="00C322EB">
      <w:pPr>
        <w:pStyle w:val="Heading2"/>
        <w:jc w:val="center"/>
        <w:rPr>
          <w:rFonts w:asciiTheme="minorHAnsi" w:hAnsiTheme="minorHAnsi" w:cstheme="minorHAnsi"/>
          <w:b/>
          <w:bCs/>
          <w:color w:val="993300"/>
          <w:sz w:val="32"/>
          <w:szCs w:val="32"/>
        </w:rPr>
      </w:pPr>
    </w:p>
    <w:p w14:paraId="5895C6A1" w14:textId="77777777" w:rsidR="00C322EB" w:rsidRPr="00871FB9" w:rsidRDefault="00C322EB">
      <w:pPr>
        <w:pStyle w:val="Heading2"/>
        <w:jc w:val="center"/>
        <w:rPr>
          <w:rFonts w:asciiTheme="minorHAnsi" w:hAnsiTheme="minorHAnsi" w:cstheme="minorHAnsi"/>
          <w:b/>
          <w:bCs/>
          <w:color w:val="993300"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color w:val="993300"/>
          <w:sz w:val="32"/>
          <w:szCs w:val="32"/>
        </w:rPr>
        <w:t>Christmas 1</w:t>
      </w:r>
    </w:p>
    <w:p w14:paraId="04F205DA" w14:textId="77777777" w:rsidR="00C322EB" w:rsidRPr="00871FB9" w:rsidRDefault="00C322EB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color w:val="FF0000"/>
          <w:sz w:val="32"/>
          <w:szCs w:val="32"/>
        </w:rPr>
        <w:t xml:space="preserve">Which of these events did NOT occur on Christmas Day? </w:t>
      </w:r>
      <w:r w:rsidRPr="00871FB9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a. Hong Kong fell to the Japanese in WWII.</w:t>
      </w:r>
      <w:r w:rsidRPr="00871FB9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</w:r>
      <w:r w:rsidRPr="00871FB9">
        <w:rPr>
          <w:rFonts w:asciiTheme="minorHAnsi" w:hAnsiTheme="minorHAnsi" w:cstheme="minorHAnsi"/>
          <w:b/>
          <w:bCs/>
          <w:color w:val="0D0D0D"/>
          <w:sz w:val="32"/>
          <w:szCs w:val="32"/>
        </w:rPr>
        <w:t>b. Ebenezer Scrooge was visited by four ghosts.</w:t>
      </w:r>
      <w:r w:rsidRPr="00871FB9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c. King Arthur pulled Excalibur from the stone.</w:t>
      </w:r>
      <w:r w:rsidRPr="00871FB9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d. Charlemagne was crowned Holy Roman Emperor.</w:t>
      </w:r>
    </w:p>
    <w:p w14:paraId="53D73D3B" w14:textId="77777777" w:rsidR="00C322EB" w:rsidRPr="00871FB9" w:rsidRDefault="00C322EB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32"/>
          <w:szCs w:val="32"/>
        </w:rPr>
      </w:pPr>
    </w:p>
    <w:p w14:paraId="0354F3C1" w14:textId="591819DB" w:rsidR="00C322EB" w:rsidRPr="00871FB9" w:rsidRDefault="00C322EB" w:rsidP="00E85CB7">
      <w:pPr>
        <w:ind w:left="1440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color w:val="339966"/>
          <w:sz w:val="32"/>
          <w:szCs w:val="32"/>
        </w:rPr>
        <w:t>HO HO HO  HO……Which one is the answer</w:t>
      </w:r>
      <w:r w:rsidR="00871FB9">
        <w:rPr>
          <w:rFonts w:asciiTheme="minorHAnsi" w:hAnsiTheme="minorHAnsi" w:cstheme="minorHAnsi"/>
          <w:b/>
          <w:bCs/>
          <w:color w:val="339966"/>
          <w:sz w:val="32"/>
          <w:szCs w:val="32"/>
        </w:rPr>
        <w:t>?</w:t>
      </w:r>
    </w:p>
    <w:p w14:paraId="6D17D521" w14:textId="77777777" w:rsidR="00C322EB" w:rsidRPr="00871FB9" w:rsidRDefault="00C322EB" w:rsidP="00E85CB7">
      <w:pPr>
        <w:pStyle w:val="BodyText"/>
        <w:ind w:left="1440"/>
        <w:rPr>
          <w:rFonts w:asciiTheme="minorHAnsi" w:hAnsiTheme="minorHAnsi" w:cstheme="minorHAnsi"/>
          <w:color w:val="0D0D0D"/>
          <w:sz w:val="32"/>
          <w:szCs w:val="32"/>
        </w:rPr>
      </w:pPr>
      <w:r w:rsidRPr="00871FB9">
        <w:rPr>
          <w:rFonts w:asciiTheme="minorHAnsi" w:hAnsiTheme="minorHAnsi" w:cstheme="minorHAnsi"/>
          <w:color w:val="0D0D0D"/>
          <w:sz w:val="32"/>
          <w:szCs w:val="32"/>
        </w:rPr>
        <w:t xml:space="preserve">If answer a:  Your present is on your chair in </w:t>
      </w:r>
    </w:p>
    <w:p w14:paraId="46583EAA" w14:textId="77777777" w:rsidR="00C322EB" w:rsidRPr="00871FB9" w:rsidRDefault="00C322EB" w:rsidP="00E85CB7">
      <w:pPr>
        <w:pStyle w:val="BodyText"/>
        <w:ind w:left="3600" w:firstLine="720"/>
        <w:rPr>
          <w:rFonts w:asciiTheme="minorHAnsi" w:hAnsiTheme="minorHAnsi" w:cstheme="minorHAnsi"/>
          <w:color w:val="0D0D0D"/>
          <w:sz w:val="32"/>
          <w:szCs w:val="32"/>
        </w:rPr>
      </w:pPr>
      <w:r w:rsidRPr="00871FB9">
        <w:rPr>
          <w:rFonts w:asciiTheme="minorHAnsi" w:hAnsiTheme="minorHAnsi" w:cstheme="minorHAnsi"/>
          <w:color w:val="0D0D0D"/>
          <w:sz w:val="32"/>
          <w:szCs w:val="32"/>
        </w:rPr>
        <w:t>kitchen.</w:t>
      </w:r>
    </w:p>
    <w:p w14:paraId="4268CAE9" w14:textId="77777777" w:rsidR="00C322EB" w:rsidRPr="00871FB9" w:rsidRDefault="00C322EB" w:rsidP="00E85CB7">
      <w:pPr>
        <w:pStyle w:val="BodyText2"/>
        <w:ind w:left="1440"/>
        <w:jc w:val="left"/>
        <w:rPr>
          <w:rFonts w:asciiTheme="minorHAnsi" w:hAnsiTheme="minorHAnsi" w:cstheme="minorHAnsi"/>
          <w:sz w:val="32"/>
          <w:szCs w:val="32"/>
        </w:rPr>
      </w:pPr>
      <w:r w:rsidRPr="00871FB9">
        <w:rPr>
          <w:rFonts w:asciiTheme="minorHAnsi" w:hAnsiTheme="minorHAnsi" w:cstheme="minorHAnsi"/>
          <w:sz w:val="32"/>
          <w:szCs w:val="32"/>
        </w:rPr>
        <w:t>If answer b: Your present is on the Video Closet.</w:t>
      </w:r>
    </w:p>
    <w:p w14:paraId="493D2D9A" w14:textId="0CA4BF0D" w:rsidR="00C322EB" w:rsidRPr="00871FB9" w:rsidRDefault="00C322EB" w:rsidP="00E85CB7">
      <w:pPr>
        <w:ind w:left="1440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If answer c: Your present is on the third bookshelf </w:t>
      </w:r>
    </w:p>
    <w:p w14:paraId="4B0B486F" w14:textId="77777777" w:rsidR="00C322EB" w:rsidRPr="00871FB9" w:rsidRDefault="00C322EB" w:rsidP="00E85CB7">
      <w:pPr>
        <w:ind w:left="3600" w:firstLine="720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color w:val="339966"/>
          <w:sz w:val="32"/>
          <w:szCs w:val="32"/>
        </w:rPr>
        <w:t>behind the world atlas.</w:t>
      </w:r>
    </w:p>
    <w:p w14:paraId="0AE69BDA" w14:textId="07B649DA" w:rsidR="00C322EB" w:rsidRPr="00871FB9" w:rsidRDefault="00C322EB" w:rsidP="00E85CB7">
      <w:pPr>
        <w:pStyle w:val="NormalWeb"/>
        <w:spacing w:before="0" w:beforeAutospacing="0" w:after="0" w:afterAutospacing="0"/>
        <w:ind w:left="1440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color w:val="339966"/>
          <w:sz w:val="32"/>
          <w:szCs w:val="32"/>
        </w:rPr>
        <w:t>If answer d: Your present is in Santa</w:t>
      </w:r>
      <w:r w:rsidR="00871FB9">
        <w:rPr>
          <w:rFonts w:asciiTheme="minorHAnsi" w:hAnsiTheme="minorHAnsi" w:cstheme="minorHAnsi"/>
          <w:b/>
          <w:bCs/>
          <w:color w:val="339966"/>
          <w:sz w:val="32"/>
          <w:szCs w:val="32"/>
        </w:rPr>
        <w:t>'</w:t>
      </w:r>
      <w:r w:rsidRPr="00871FB9">
        <w:rPr>
          <w:rFonts w:asciiTheme="minorHAnsi" w:hAnsiTheme="minorHAnsi" w:cstheme="minorHAnsi"/>
          <w:b/>
          <w:bCs/>
          <w:color w:val="339966"/>
          <w:sz w:val="32"/>
          <w:szCs w:val="32"/>
        </w:rPr>
        <w:t>s shower.</w:t>
      </w:r>
    </w:p>
    <w:p w14:paraId="4BF59F49" w14:textId="77777777" w:rsidR="00C322EB" w:rsidRPr="00871FB9" w:rsidRDefault="00C322EB" w:rsidP="00276823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  <w:b/>
          <w:bCs/>
          <w:sz w:val="32"/>
          <w:szCs w:val="32"/>
        </w:rPr>
      </w:pPr>
    </w:p>
    <w:p w14:paraId="28EC89FD" w14:textId="77777777" w:rsidR="00C322EB" w:rsidRPr="00871FB9" w:rsidRDefault="00C322EB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sz w:val="32"/>
          <w:szCs w:val="32"/>
        </w:rPr>
        <w:br w:type="page"/>
      </w:r>
    </w:p>
    <w:p w14:paraId="157679EB" w14:textId="77777777" w:rsidR="00C322EB" w:rsidRPr="00871FB9" w:rsidRDefault="00C322EB">
      <w:pPr>
        <w:pStyle w:val="Heading1"/>
        <w:jc w:val="center"/>
        <w:rPr>
          <w:rFonts w:asciiTheme="minorHAnsi" w:hAnsiTheme="minorHAnsi" w:cstheme="minorHAnsi"/>
          <w:color w:val="993300"/>
          <w:sz w:val="32"/>
          <w:szCs w:val="32"/>
        </w:rPr>
      </w:pPr>
      <w:r w:rsidRPr="00871FB9">
        <w:rPr>
          <w:rFonts w:asciiTheme="minorHAnsi" w:hAnsiTheme="minorHAnsi" w:cstheme="minorHAnsi"/>
          <w:color w:val="993300"/>
          <w:sz w:val="32"/>
          <w:szCs w:val="32"/>
        </w:rPr>
        <w:t>Christmas 2</w:t>
      </w:r>
    </w:p>
    <w:p w14:paraId="7D2FD906" w14:textId="77777777" w:rsidR="00C322EB" w:rsidRPr="00871FB9" w:rsidRDefault="00C322EB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color w:val="FF0000"/>
          <w:sz w:val="32"/>
          <w:szCs w:val="32"/>
        </w:rPr>
        <w:t xml:space="preserve">What two letters are used by the elves to describe </w:t>
      </w:r>
    </w:p>
    <w:p w14:paraId="2FA5C546" w14:textId="77777777" w:rsidR="00C322EB" w:rsidRPr="00871FB9" w:rsidRDefault="00C322EB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color w:val="FF0000"/>
          <w:sz w:val="32"/>
          <w:szCs w:val="32"/>
        </w:rPr>
        <w:t>Santa's bag the day after Christmas?</w:t>
      </w:r>
    </w:p>
    <w:p w14:paraId="058DDF48" w14:textId="77777777" w:rsidR="00C322EB" w:rsidRPr="00871FB9" w:rsidRDefault="00276823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sz w:val="32"/>
          <w:szCs w:val="32"/>
        </w:rPr>
        <w:t>M T (empty)</w:t>
      </w:r>
    </w:p>
    <w:p w14:paraId="2EBB8042" w14:textId="77777777" w:rsidR="00C322EB" w:rsidRPr="00871FB9" w:rsidRDefault="00C322EB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6A34392B" w14:textId="511B3DD3" w:rsidR="00C322EB" w:rsidRPr="00871FB9" w:rsidRDefault="00C322EB">
      <w:pPr>
        <w:pStyle w:val="BodyText2"/>
        <w:rPr>
          <w:rFonts w:asciiTheme="minorHAnsi" w:hAnsiTheme="minorHAnsi" w:cstheme="minorHAnsi"/>
          <w:sz w:val="32"/>
          <w:szCs w:val="32"/>
        </w:rPr>
      </w:pPr>
      <w:r w:rsidRPr="00871FB9">
        <w:rPr>
          <w:rFonts w:asciiTheme="minorHAnsi" w:hAnsiTheme="minorHAnsi" w:cstheme="minorHAnsi"/>
          <w:sz w:val="32"/>
          <w:szCs w:val="32"/>
        </w:rPr>
        <w:t>What part of Santa</w:t>
      </w:r>
      <w:r w:rsidR="00871FB9">
        <w:rPr>
          <w:rFonts w:asciiTheme="minorHAnsi" w:hAnsiTheme="minorHAnsi" w:cstheme="minorHAnsi"/>
          <w:sz w:val="32"/>
          <w:szCs w:val="32"/>
        </w:rPr>
        <w:t>'</w:t>
      </w:r>
      <w:r w:rsidRPr="00871FB9">
        <w:rPr>
          <w:rFonts w:asciiTheme="minorHAnsi" w:hAnsiTheme="minorHAnsi" w:cstheme="minorHAnsi"/>
          <w:sz w:val="32"/>
          <w:szCs w:val="32"/>
        </w:rPr>
        <w:t>s Sleigh is empty the morning after he is through delivering toys to all the little boys and girls.</w:t>
      </w:r>
    </w:p>
    <w:p w14:paraId="7082149D" w14:textId="27421D0E" w:rsidR="00C322EB" w:rsidRPr="00871FB9" w:rsidRDefault="00276823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sz w:val="32"/>
          <w:szCs w:val="32"/>
        </w:rPr>
        <w:t>Back of Santa</w:t>
      </w:r>
      <w:r w:rsidR="00871FB9">
        <w:rPr>
          <w:rFonts w:asciiTheme="minorHAnsi" w:hAnsiTheme="minorHAnsi" w:cstheme="minorHAnsi"/>
          <w:b/>
          <w:bCs/>
          <w:sz w:val="32"/>
          <w:szCs w:val="32"/>
        </w:rPr>
        <w:t>'</w:t>
      </w:r>
      <w:r w:rsidRPr="00871FB9">
        <w:rPr>
          <w:rFonts w:asciiTheme="minorHAnsi" w:hAnsiTheme="minorHAnsi" w:cstheme="minorHAnsi"/>
          <w:b/>
          <w:bCs/>
          <w:sz w:val="32"/>
          <w:szCs w:val="32"/>
        </w:rPr>
        <w:t>s Truck</w:t>
      </w:r>
    </w:p>
    <w:p w14:paraId="495DBDC0" w14:textId="77777777" w:rsidR="00C322EB" w:rsidRPr="00871FB9" w:rsidRDefault="00C322EB">
      <w:pPr>
        <w:ind w:left="2160" w:firstLine="720"/>
        <w:rPr>
          <w:rFonts w:asciiTheme="minorHAnsi" w:hAnsiTheme="minorHAnsi" w:cstheme="minorHAnsi"/>
          <w:b/>
          <w:bCs/>
          <w:sz w:val="32"/>
          <w:szCs w:val="32"/>
        </w:rPr>
      </w:pPr>
    </w:p>
    <w:p w14:paraId="2C454C30" w14:textId="77777777" w:rsidR="00C322EB" w:rsidRPr="00871FB9" w:rsidRDefault="00C322EB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sz w:val="32"/>
          <w:szCs w:val="32"/>
        </w:rPr>
        <w:br w:type="page"/>
      </w:r>
    </w:p>
    <w:p w14:paraId="79889451" w14:textId="77777777" w:rsidR="00C322EB" w:rsidRPr="00871FB9" w:rsidRDefault="00C322EB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07AEE130" w14:textId="77777777" w:rsidR="00C322EB" w:rsidRPr="00871FB9" w:rsidRDefault="00C322EB">
      <w:pPr>
        <w:pStyle w:val="Heading2"/>
        <w:jc w:val="center"/>
        <w:rPr>
          <w:rFonts w:asciiTheme="minorHAnsi" w:hAnsiTheme="minorHAnsi" w:cstheme="minorHAnsi"/>
          <w:b/>
          <w:bCs/>
          <w:color w:val="993300"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color w:val="993300"/>
          <w:sz w:val="32"/>
          <w:szCs w:val="32"/>
        </w:rPr>
        <w:t>Christmas 3</w:t>
      </w:r>
    </w:p>
    <w:p w14:paraId="5B01A85B" w14:textId="14AF4755" w:rsidR="00C322EB" w:rsidRPr="00871FB9" w:rsidRDefault="00C322EB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color w:val="FF0000"/>
          <w:sz w:val="32"/>
          <w:szCs w:val="32"/>
        </w:rPr>
        <w:t>What's the difference between snowmen and snowwomen?</w:t>
      </w:r>
      <w:r w:rsidRPr="00871FB9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</w:r>
      <w:r w:rsidR="00276823" w:rsidRPr="00871FB9">
        <w:rPr>
          <w:rFonts w:asciiTheme="minorHAnsi" w:hAnsiTheme="minorHAnsi" w:cstheme="minorHAnsi"/>
          <w:b/>
          <w:bCs/>
          <w:color w:val="000000"/>
          <w:sz w:val="32"/>
          <w:szCs w:val="32"/>
        </w:rPr>
        <w:t>Snowballs.</w:t>
      </w:r>
      <w:r w:rsidRPr="00871FB9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</w:r>
    </w:p>
    <w:p w14:paraId="69A4948E" w14:textId="59C80F4C" w:rsidR="00C322EB" w:rsidRPr="00871FB9" w:rsidRDefault="00C322EB">
      <w:pPr>
        <w:jc w:val="center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color w:val="339966"/>
          <w:sz w:val="32"/>
          <w:szCs w:val="32"/>
        </w:rPr>
        <w:t>Find the Snowman and Snow Woman. Look behind there you will</w:t>
      </w:r>
      <w:r w:rsidR="00871FB9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 find</w:t>
      </w:r>
      <w:r w:rsidRPr="00871FB9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 your present.</w:t>
      </w:r>
    </w:p>
    <w:p w14:paraId="69E40232" w14:textId="7C881043" w:rsidR="00276823" w:rsidRPr="00871FB9" w:rsidRDefault="00276823" w:rsidP="00276823">
      <w:pPr>
        <w:pStyle w:val="NormalWeb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sz w:val="32"/>
          <w:szCs w:val="32"/>
        </w:rPr>
        <w:t xml:space="preserve">On the </w:t>
      </w:r>
      <w:r w:rsidR="00871FB9">
        <w:rPr>
          <w:rFonts w:asciiTheme="minorHAnsi" w:hAnsiTheme="minorHAnsi" w:cstheme="minorHAnsi"/>
          <w:b/>
          <w:bCs/>
          <w:sz w:val="32"/>
          <w:szCs w:val="32"/>
        </w:rPr>
        <w:t>S</w:t>
      </w:r>
      <w:r w:rsidRPr="00871FB9">
        <w:rPr>
          <w:rFonts w:asciiTheme="minorHAnsi" w:hAnsiTheme="minorHAnsi" w:cstheme="minorHAnsi"/>
          <w:b/>
          <w:bCs/>
          <w:sz w:val="32"/>
          <w:szCs w:val="32"/>
        </w:rPr>
        <w:t xml:space="preserve">helf in </w:t>
      </w:r>
      <w:r w:rsidR="00871FB9">
        <w:rPr>
          <w:rFonts w:asciiTheme="minorHAnsi" w:hAnsiTheme="minorHAnsi" w:cstheme="minorHAnsi"/>
          <w:b/>
          <w:bCs/>
          <w:sz w:val="32"/>
          <w:szCs w:val="32"/>
        </w:rPr>
        <w:t xml:space="preserve">the </w:t>
      </w:r>
      <w:r w:rsidRPr="00871FB9">
        <w:rPr>
          <w:rFonts w:asciiTheme="minorHAnsi" w:hAnsiTheme="minorHAnsi" w:cstheme="minorHAnsi"/>
          <w:b/>
          <w:bCs/>
          <w:sz w:val="32"/>
          <w:szCs w:val="32"/>
        </w:rPr>
        <w:t>family room</w:t>
      </w:r>
      <w:r w:rsidR="00E85CB7" w:rsidRPr="00871FB9">
        <w:rPr>
          <w:rFonts w:asciiTheme="minorHAnsi" w:hAnsiTheme="minorHAnsi" w:cstheme="minorHAnsi"/>
          <w:b/>
          <w:bCs/>
          <w:sz w:val="32"/>
          <w:szCs w:val="32"/>
        </w:rPr>
        <w:t xml:space="preserve"> by the snowman and snowwoman decoration</w:t>
      </w:r>
    </w:p>
    <w:p w14:paraId="6B35269B" w14:textId="77777777" w:rsidR="00C322EB" w:rsidRPr="00871FB9" w:rsidRDefault="00C322EB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7116FE78" w14:textId="77777777" w:rsidR="00C322EB" w:rsidRPr="00871FB9" w:rsidRDefault="00C322EB">
      <w:pPr>
        <w:pStyle w:val="NormalWeb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1A2D2CAB" w14:textId="77777777" w:rsidR="00C322EB" w:rsidRPr="00871FB9" w:rsidRDefault="00C322EB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52176553" w14:textId="77777777" w:rsidR="00C322EB" w:rsidRPr="00871FB9" w:rsidRDefault="00C322EB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66970CBF" w14:textId="77777777" w:rsidR="00C322EB" w:rsidRPr="00871FB9" w:rsidRDefault="00C322EB">
      <w:pPr>
        <w:rPr>
          <w:rFonts w:asciiTheme="minorHAnsi" w:hAnsiTheme="minorHAnsi" w:cstheme="minorHAnsi"/>
          <w:b/>
          <w:bCs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sz w:val="32"/>
          <w:szCs w:val="32"/>
        </w:rPr>
        <w:br w:type="page"/>
      </w:r>
    </w:p>
    <w:p w14:paraId="4BD0F54B" w14:textId="77777777" w:rsidR="00C322EB" w:rsidRPr="00871FB9" w:rsidRDefault="00C322EB">
      <w:pPr>
        <w:pStyle w:val="Heading3"/>
        <w:rPr>
          <w:rFonts w:asciiTheme="minorHAnsi" w:hAnsiTheme="minorHAnsi" w:cstheme="minorHAnsi"/>
          <w:sz w:val="32"/>
          <w:szCs w:val="32"/>
        </w:rPr>
      </w:pPr>
      <w:r w:rsidRPr="00871FB9">
        <w:rPr>
          <w:rFonts w:asciiTheme="minorHAnsi" w:hAnsiTheme="minorHAnsi" w:cstheme="minorHAnsi"/>
          <w:sz w:val="32"/>
          <w:szCs w:val="32"/>
        </w:rPr>
        <w:t>Christmas 4</w:t>
      </w:r>
    </w:p>
    <w:p w14:paraId="05621DB2" w14:textId="77777777" w:rsidR="00871FB9" w:rsidRDefault="00871FB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</w:p>
    <w:p w14:paraId="2A5F2C64" w14:textId="0AE4C4E4" w:rsidR="00C322EB" w:rsidRPr="00871FB9" w:rsidRDefault="00C322EB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color w:val="FF0000"/>
          <w:sz w:val="32"/>
          <w:szCs w:val="32"/>
        </w:rPr>
        <w:t>What bites but has no teeth?</w:t>
      </w:r>
    </w:p>
    <w:p w14:paraId="2036D29E" w14:textId="77777777" w:rsidR="00276823" w:rsidRPr="00871FB9" w:rsidRDefault="00276823" w:rsidP="00276823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D0D0D"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color w:val="0D0D0D"/>
          <w:sz w:val="32"/>
          <w:szCs w:val="32"/>
        </w:rPr>
        <w:t>Frost</w:t>
      </w:r>
    </w:p>
    <w:p w14:paraId="1CABCFBC" w14:textId="77777777" w:rsidR="00C322EB" w:rsidRPr="00871FB9" w:rsidRDefault="00C322EB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</w:p>
    <w:p w14:paraId="064D1CE4" w14:textId="1F596180" w:rsidR="00C322EB" w:rsidRPr="00871FB9" w:rsidRDefault="00C322EB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Being outside without a coat is a little Coo Coo. </w:t>
      </w:r>
      <w:r w:rsidR="00871FB9">
        <w:rPr>
          <w:rFonts w:asciiTheme="minorHAnsi" w:hAnsiTheme="minorHAnsi" w:cstheme="minorHAnsi"/>
          <w:b/>
          <w:bCs/>
          <w:color w:val="339966"/>
          <w:sz w:val="32"/>
          <w:szCs w:val="32"/>
        </w:rPr>
        <w:t>G</w:t>
      </w:r>
      <w:r w:rsidRPr="00871FB9">
        <w:rPr>
          <w:rFonts w:asciiTheme="minorHAnsi" w:hAnsiTheme="minorHAnsi" w:cstheme="minorHAnsi"/>
          <w:b/>
          <w:bCs/>
          <w:color w:val="339966"/>
          <w:sz w:val="32"/>
          <w:szCs w:val="32"/>
        </w:rPr>
        <w:t>o to the Coo Coo and look below. There you will find your present.</w:t>
      </w:r>
    </w:p>
    <w:p w14:paraId="575A1624" w14:textId="77777777" w:rsidR="00C322EB" w:rsidRPr="00871FB9" w:rsidRDefault="00276823" w:rsidP="00276823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871FB9">
        <w:rPr>
          <w:rFonts w:asciiTheme="minorHAnsi" w:hAnsiTheme="minorHAnsi" w:cstheme="minorHAnsi"/>
          <w:b/>
          <w:bCs/>
          <w:sz w:val="32"/>
          <w:szCs w:val="32"/>
        </w:rPr>
        <w:t>Under the CoCo Clock</w:t>
      </w:r>
    </w:p>
    <w:p w14:paraId="2B423185" w14:textId="567088BF" w:rsidR="00C322EB" w:rsidRPr="00871FB9" w:rsidRDefault="00C322EB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32"/>
          <w:szCs w:val="32"/>
        </w:rPr>
      </w:pPr>
    </w:p>
    <w:sectPr w:rsidR="00C322EB" w:rsidRPr="00871F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zM7O0MLQ0Mra0MDdS0lEKTi0uzszPAykwrgUAvii6NSwAAAA="/>
  </w:docVars>
  <w:rsids>
    <w:rsidRoot w:val="00276823"/>
    <w:rsid w:val="00276823"/>
    <w:rsid w:val="00346ED6"/>
    <w:rsid w:val="004322A6"/>
    <w:rsid w:val="00871FB9"/>
    <w:rsid w:val="00B059BF"/>
    <w:rsid w:val="00C322EB"/>
    <w:rsid w:val="00E85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7800B9"/>
  <w15:chartTrackingRefBased/>
  <w15:docId w15:val="{10D300B6-CAA6-489E-B1F4-C7F1F3B57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7"/>
      <w:szCs w:val="27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Comic Sans MS" w:hAnsi="Comic Sans MS"/>
      <w:b/>
      <w:bCs/>
      <w:color w:val="993300"/>
      <w:sz w:val="20"/>
      <w:szCs w:val="27"/>
      <w:u w:val="single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Comic Sans MS" w:hAnsi="Comic Sans MS"/>
      <w:b/>
      <w:bCs/>
      <w:color w:val="339966"/>
      <w:sz w:val="20"/>
      <w:szCs w:val="27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Comic Sans MS" w:hAnsi="Comic Sans MS"/>
      <w:b/>
      <w:bCs/>
      <w:sz w:val="20"/>
      <w:szCs w:val="27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Comic Sans MS" w:hAnsi="Comic Sans MS"/>
      <w:b/>
      <w:bCs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</w:style>
  <w:style w:type="paragraph" w:styleId="BodyText">
    <w:name w:val="Body Text"/>
    <w:basedOn w:val="Normal"/>
    <w:semiHidden/>
    <w:rPr>
      <w:rFonts w:ascii="Comic Sans MS" w:hAnsi="Comic Sans MS"/>
      <w:b/>
      <w:bCs/>
      <w:color w:val="339966"/>
      <w:sz w:val="20"/>
    </w:rPr>
  </w:style>
  <w:style w:type="paragraph" w:styleId="BodyText2">
    <w:name w:val="Body Text 2"/>
    <w:basedOn w:val="Normal"/>
    <w:semiHidden/>
    <w:pPr>
      <w:jc w:val="center"/>
    </w:pPr>
    <w:rPr>
      <w:rFonts w:ascii="Comic Sans MS" w:hAnsi="Comic Sans MS"/>
      <w:b/>
      <w:bCs/>
      <w:color w:val="339966"/>
      <w:sz w:val="20"/>
      <w:szCs w:val="27"/>
    </w:rPr>
  </w:style>
  <w:style w:type="paragraph" w:styleId="Title">
    <w:name w:val="Title"/>
    <w:basedOn w:val="Normal"/>
    <w:qFormat/>
    <w:pPr>
      <w:jc w:val="center"/>
    </w:pPr>
    <w:rPr>
      <w:rFonts w:ascii="Comic Sans MS" w:hAnsi="Comic Sans MS"/>
      <w:b/>
      <w:bCs/>
      <w:color w:val="FF0000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rry Christmas Melissa and Eric</vt:lpstr>
    </vt:vector>
  </TitlesOfParts>
  <Company>Rational Software</Company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ry Christmas Melissa and Eric</dc:title>
  <dc:subject/>
  <dc:creator>bewell</dc:creator>
  <cp:keywords/>
  <dc:description/>
  <cp:lastModifiedBy>BARRY EWELL</cp:lastModifiedBy>
  <cp:revision>2</cp:revision>
  <cp:lastPrinted>2001-12-24T01:20:00Z</cp:lastPrinted>
  <dcterms:created xsi:type="dcterms:W3CDTF">2022-06-26T18:21:00Z</dcterms:created>
  <dcterms:modified xsi:type="dcterms:W3CDTF">2022-06-26T18:21:00Z</dcterms:modified>
</cp:coreProperties>
</file>